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Osaka</w:t>
      </w:r>
    </w:p>
    <w:bookmarkStart w:id="25" w:name="X3e0780c8118e9bc0c9735c02b8bf26f85b80cc5"/>
    <w:p>
      <w:pPr>
        <w:pStyle w:val="Heading1"/>
      </w:pPr>
      <w:r>
        <w:t xml:space="preserve">Cover Letter for Petroleum Engineer Position in Japan Osaka</w:t>
      </w:r>
    </w:p>
    <w:p>
      <w:pPr>
        <w:pStyle w:val="FirstParagraph"/>
      </w:pPr>
      <w:r>
        <w:t xml:space="preserve">Dear Hiring Manager,</w:t>
      </w:r>
    </w:p>
    <w:p>
      <w:pPr>
        <w:pStyle w:val="BodyText"/>
      </w:pPr>
      <w:r>
        <w:t xml:space="preserve">I am writing to express my enthusiastic interest in the Petroleum Engineer position at your esteemed organization, specifically within the vibrant and industrious region of Japan Osaka. As a highly motivated and technically proficient petroleum engineer with a passion for innovation and sustainability, I am eager to contribute my expertise to a company that values excellence in energy solutions while aligning with Japan’s dynamic energy landscape. This Cover Letter outlines my qualifications, experiences, and why I am uniquely suited to thrive in the challenging yet rewarding environment of Japan Osaka.</w:t>
      </w:r>
    </w:p>
    <w:bookmarkStart w:id="20" w:name="professional-background-and-expertise"/>
    <w:p>
      <w:pPr>
        <w:pStyle w:val="Heading2"/>
      </w:pPr>
      <w:r>
        <w:t xml:space="preserve">Professional Background and Expertise</w:t>
      </w:r>
    </w:p>
    <w:p>
      <w:pPr>
        <w:pStyle w:val="FirstParagraph"/>
      </w:pPr>
      <w:r>
        <w:t xml:space="preserve">With over [X years] of experience in the field of petroleum engineering, I have developed a strong foundation in reservoir engineering, drilling operations, production optimization, and environmental compliance. My work has spanned diverse projects across [specific regions or countries], where I have successfully applied my technical knowledge to enhance hydrocarbon recovery rates and reduce operational costs. For instance, during my tenure at [Previous Company Name], I led a team that implemented advanced reservoir simulation models, resulting in a 15% increase in production efficiency. This achievement not only underscored the importance of data-driven decision-making but also highlighted my ability to adapt to complex challenges.</w:t>
      </w:r>
    </w:p>
    <w:p>
      <w:pPr>
        <w:pStyle w:val="BodyText"/>
      </w:pPr>
      <w:r>
        <w:t xml:space="preserve">As a Petroleum Engineer, I have always prioritized innovation and sustainability. Japan’s emphasis on energy security and its commitment to balancing traditional energy sources with renewable alternatives resonates deeply with my professional values. I am particularly drawn to the opportunities in Japan Osaka, a hub for technological advancement and industrial growth. The city’s strategic location and robust infrastructure make it an ideal base for exploring cutting-edge solutions in the energy sector, which aligns perfectly with my career goals.</w:t>
      </w:r>
    </w:p>
    <w:bookmarkEnd w:id="20"/>
    <w:bookmarkStart w:id="21" w:name="why-japan-osaka"/>
    <w:p>
      <w:pPr>
        <w:pStyle w:val="Heading2"/>
      </w:pPr>
      <w:r>
        <w:t xml:space="preserve">Why Japan Osaka?</w:t>
      </w:r>
    </w:p>
    <w:p>
      <w:pPr>
        <w:pStyle w:val="FirstParagraph"/>
      </w:pPr>
      <w:r>
        <w:t xml:space="preserve">Japan Osaka has long been a focal point for economic and technological development, and I am excited about the prospect of contributing to its energy sector. The region’s unique blend of tradition and modernity, coupled with its strong industrial base, presents an exceptional environment for a Petroleum Engineer to thrive. Osaka’s proximity to major markets in Asia and its role as a center for research and development make it an ideal location for driving innovation in the energy industry.</w:t>
      </w:r>
    </w:p>
    <w:p>
      <w:pPr>
        <w:pStyle w:val="BodyText"/>
      </w:pPr>
      <w:r>
        <w:t xml:space="preserve">Moreover, Japan’s commitment to achieving net-zero emissions by 2050 has created a demand for engineers who can integrate sustainable practices into traditional energy operations. My experience with carbon capture technologies and efficient resource management positions me to support such initiatives. I am particularly interested in collaborating on projects that leverage advanced technologies, such as artificial intelligence and automation, to optimize oil and gas extraction while minimizing environmental impact. This aligns seamlessly with Japan’s vision for a greener future.</w:t>
      </w:r>
    </w:p>
    <w:bookmarkEnd w:id="21"/>
    <w:bookmarkStart w:id="22" w:name="adaptability-and-cultural-sensitivity"/>
    <w:p>
      <w:pPr>
        <w:pStyle w:val="Heading2"/>
      </w:pPr>
      <w:r>
        <w:t xml:space="preserve">Adaptability and Cultural Sensitivity</w:t>
      </w:r>
    </w:p>
    <w:p>
      <w:pPr>
        <w:pStyle w:val="FirstParagraph"/>
      </w:pPr>
      <w:r>
        <w:t xml:space="preserve">One of the key aspects of working in Japan Osaka is the importance of cultural sensitivity and adaptability. Having worked in multicultural environments, I have developed strong interpersonal skills and a deep respect for diverse perspectives. I am committed to understanding Japanese business practices, such as the emphasis on teamwork, precision, and long-term relationships. This mindset will enable me to contribute effectively to your team while fostering collaboration with local stakeholders.</w:t>
      </w:r>
    </w:p>
    <w:p>
      <w:pPr>
        <w:pStyle w:val="BodyText"/>
      </w:pPr>
      <w:r>
        <w:t xml:space="preserve">In addition, my ability to communicate in [language if applicable] and my willingness to immerse myself in the local culture further enhance my readiness for this opportunity. I am confident that these qualities will allow me to integrate smoothly into your organization and contribute meaningfully from day one.</w:t>
      </w:r>
    </w:p>
    <w:bookmarkEnd w:id="22"/>
    <w:bookmarkStart w:id="23" w:name="alignment-with-company-values"/>
    <w:p>
      <w:pPr>
        <w:pStyle w:val="Heading2"/>
      </w:pPr>
      <w:r>
        <w:t xml:space="preserve">Alignment with Company Values</w:t>
      </w:r>
    </w:p>
    <w:p>
      <w:pPr>
        <w:pStyle w:val="FirstParagraph"/>
      </w:pPr>
      <w:r>
        <w:t xml:space="preserve">Your company’s dedication to innovation, safety, and environmental stewardship mirrors my own professional ethos. As a Petroleum Engineer, I am driven by the goal of delivering solutions that not only meet technical requirements but also uphold ethical standards. I am particularly impressed by your initiatives in [specific project or sustainability effort if known], which reflect a forward-thinking approach to energy challenges. I am eager to bring my expertise in [specific skill, e.g., well planning, geomechanics] to support such endeavors and contribute to the continued success of your organization.</w:t>
      </w:r>
    </w:p>
    <w:p>
      <w:pPr>
        <w:pStyle w:val="BodyText"/>
      </w:pPr>
      <w:r>
        <w:t xml:space="preserve">Furthermore, I am inspired by Japan’s reputation for precision and quality in engineering. Osaka’s industrial sector is a testament to this commitment, and I am eager to be part of a team that values meticulous planning and execution. My hands-on experience with [specific tool or methodology, e.g., reservoir simulation software, drilling optimization techniques] has equipped me to tackle complex problems with creativity and efficiency.</w:t>
      </w:r>
    </w:p>
    <w:bookmarkEnd w:id="23"/>
    <w:bookmarkStart w:id="24" w:name="conclusion"/>
    <w:p>
      <w:pPr>
        <w:pStyle w:val="Heading2"/>
      </w:pPr>
      <w:r>
        <w:t xml:space="preserve">Conclusion</w:t>
      </w:r>
    </w:p>
    <w:p>
      <w:pPr>
        <w:pStyle w:val="FirstParagraph"/>
      </w:pPr>
      <w:r>
        <w:t xml:space="preserve">In conclusion, I am confident that my technical expertise, cultural adaptability, and passion for sustainable energy make me a strong candidate for the Petroleum Engineer position in Japan Osaka. I am excited about the opportunity to contribute to your company’s mission while growing professionally in one of the most dynamic regions of Japan. Thank you for considering my application. I would welcome the chance to discuss how my background and skills align with your needs.</w:t>
      </w:r>
    </w:p>
    <w:p>
      <w:pPr>
        <w:pStyle w:val="BodyText"/>
      </w:pPr>
      <w:r>
        <w:t xml:space="preserve">Please feel free to contact me at [your phone number] or [your email address] at your convenience. I look forward to the possibility of joining your team and contributing to the continued success of your organization in Japan Osak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etroleum Engineer Position in Japan Osaka</dc:title>
  <dc:creator/>
  <dc:language>en</dc:language>
  <cp:keywords/>
  <dcterms:created xsi:type="dcterms:W3CDTF">2026-07-23T04:45:53Z</dcterms:created>
  <dcterms:modified xsi:type="dcterms:W3CDTF">2026-07-23T04:45:53Z</dcterms:modified>
</cp:coreProperties>
</file>

<file path=docProps/custom.xml><?xml version="1.0" encoding="utf-8"?>
<Properties xmlns="http://schemas.openxmlformats.org/officeDocument/2006/custom-properties" xmlns:vt="http://schemas.openxmlformats.org/officeDocument/2006/docPropsVTypes"/>
</file>